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520"/>
        <w:gridCol w:w="3690"/>
        <w:gridCol w:w="5490"/>
      </w:tblGrid>
      <w:tr w:rsidR="005D5CEA" w:rsidRPr="00D40D9B" w14:paraId="59EEB318" w14:textId="77777777" w:rsidTr="003530B0">
        <w:tc>
          <w:tcPr>
            <w:tcW w:w="2520" w:type="dxa"/>
          </w:tcPr>
          <w:p w14:paraId="2D37E5A0" w14:textId="55405300" w:rsidR="00A573FA" w:rsidRPr="00D40D9B" w:rsidRDefault="00A573FA" w:rsidP="00D40D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0D9B">
              <w:rPr>
                <w:rFonts w:ascii="Times New Roman" w:hAnsi="Times New Roman" w:cs="Times New Roman"/>
                <w:sz w:val="24"/>
                <w:szCs w:val="24"/>
              </w:rPr>
              <w:t>High Speed Camera</w:t>
            </w:r>
          </w:p>
        </w:tc>
        <w:tc>
          <w:tcPr>
            <w:tcW w:w="3690" w:type="dxa"/>
          </w:tcPr>
          <w:p w14:paraId="5470F501" w14:textId="5EE081E9" w:rsidR="00A573FA" w:rsidRPr="00D40D9B" w:rsidRDefault="005D5CEA" w:rsidP="00D40D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ble Link (CL)</w:t>
            </w:r>
          </w:p>
        </w:tc>
        <w:tc>
          <w:tcPr>
            <w:tcW w:w="5490" w:type="dxa"/>
          </w:tcPr>
          <w:p w14:paraId="0C7404F4" w14:textId="413B9847" w:rsidR="00A573FA" w:rsidRPr="00D40D9B" w:rsidRDefault="00D40D9B" w:rsidP="00D40D9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0D9B">
              <w:rPr>
                <w:rFonts w:ascii="Times New Roman" w:hAnsi="Times New Roman" w:cs="Times New Roman"/>
                <w:sz w:val="24"/>
                <w:szCs w:val="24"/>
              </w:rPr>
              <w:t>Frame Grabber / Host Computer</w:t>
            </w:r>
          </w:p>
        </w:tc>
      </w:tr>
      <w:tr w:rsidR="005D5CEA" w:rsidRPr="00D40D9B" w14:paraId="3EF45378" w14:textId="77777777" w:rsidTr="003530B0">
        <w:tc>
          <w:tcPr>
            <w:tcW w:w="2520" w:type="dxa"/>
          </w:tcPr>
          <w:p w14:paraId="08BCC2BD" w14:textId="77777777" w:rsidR="005D5CEA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14ADD4" w14:textId="7DE10B91" w:rsidR="00A573FA" w:rsidRDefault="00D40D9B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0D9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CA55FAE" wp14:editId="4C3355C3">
                  <wp:extent cx="1380689" cy="1097280"/>
                  <wp:effectExtent l="0" t="0" r="0" b="7620"/>
                  <wp:docPr id="2" name="Picture 2" descr="Product Image Sw 4000 M Pmcl Ba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Product Image Sw 4000 M Pmcl Bac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380689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59913C" w14:textId="2C1915AD" w:rsidR="005D5CEA" w:rsidRPr="00D40D9B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-4000M-PMCL</w:t>
            </w:r>
          </w:p>
        </w:tc>
        <w:tc>
          <w:tcPr>
            <w:tcW w:w="3690" w:type="dxa"/>
          </w:tcPr>
          <w:p w14:paraId="0374259A" w14:textId="77777777" w:rsidR="005D5CEA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845D5A" w14:textId="7ED588BF" w:rsidR="00A573FA" w:rsidRDefault="003530B0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B293016" wp14:editId="4C015302">
                      <wp:simplePos x="0" y="0"/>
                      <wp:positionH relativeFrom="column">
                        <wp:posOffset>-329857</wp:posOffset>
                      </wp:positionH>
                      <wp:positionV relativeFrom="paragraph">
                        <wp:posOffset>914938</wp:posOffset>
                      </wp:positionV>
                      <wp:extent cx="575329" cy="134184"/>
                      <wp:effectExtent l="19050" t="19050" r="15240" b="37465"/>
                      <wp:wrapNone/>
                      <wp:docPr id="6" name="Arrow: Left-Right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5329" cy="134184"/>
                              </a:xfrm>
                              <a:prstGeom prst="leftRightArrow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629A61" id="_x0000_t69" coordsize="21600,21600" o:spt="69" adj="4320,5400" path="m,10800l@0,21600@0@3@2@3@2,21600,21600,10800@2,0@2@1@0@1@0,xe">
                      <v:stroke joinstyle="miter"/>
                      <v:formulas>
                        <v:f eqn="val #0"/>
                        <v:f eqn="val #1"/>
                        <v:f eqn="sum 21600 0 #0"/>
                        <v:f eqn="sum 21600 0 #1"/>
                        <v:f eqn="prod #0 #1 10800"/>
                        <v:f eqn="sum #0 0 @4"/>
                        <v:f eqn="sum 21600 0 @5"/>
                      </v:formulas>
                      <v:path o:connecttype="custom" o:connectlocs="@2,0;10800,@1;@0,0;0,10800;@0,21600;10800,@3;@2,21600;21600,10800" o:connectangles="270,270,270,180,90,90,90,0" textboxrect="@5,@1,@6,@3"/>
                      <v:handles>
                        <v:h position="#0,#1" xrange="0,10800" yrange="0,10800"/>
                      </v:handles>
                    </v:shapetype>
                    <v:shape id="Arrow: Left-Right 6" o:spid="_x0000_s1026" type="#_x0000_t69" style="position:absolute;margin-left:-25.95pt;margin-top:72.05pt;width:45.3pt;height:1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" adj="2519" fillcolor="#4472c4 [3204]" strokecolor="#0070c0" strokeweight="1pt"/>
                  </w:pict>
                </mc:Fallback>
              </mc:AlternateContent>
            </w:r>
            <w:r w:rsidR="005D5CEA">
              <w:rPr>
                <w:noProof/>
              </w:rPr>
              <w:drawing>
                <wp:inline distT="0" distB="0" distL="0" distR="0" wp14:anchorId="48E64BB8" wp14:editId="14865ED2">
                  <wp:extent cx="2161861" cy="1097280"/>
                  <wp:effectExtent l="0" t="0" r="0" b="7620"/>
                  <wp:docPr id="4" name="Picture 4" descr="14T26-SZLB-200-0LC - 3m - Computer Cable, MDR 26 Position Plug, Mini D  Ribbon 26 Position Plu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14T26-SZLB-200-0LC - 3m - Computer Cable, MDR 26 Position Plug, Mini D  Ribbon 26 Position Plu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1861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258BC1" w14:textId="3A51D04A" w:rsidR="005D5CEA" w:rsidRPr="00D40D9B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DR2</w:t>
            </w:r>
            <w:r w:rsidR="00AB586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ni-CL</w:t>
            </w:r>
          </w:p>
        </w:tc>
        <w:tc>
          <w:tcPr>
            <w:tcW w:w="5490" w:type="dxa"/>
          </w:tcPr>
          <w:p w14:paraId="54E3B307" w14:textId="77777777" w:rsidR="005D5CEA" w:rsidRDefault="005D5CEA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830729" w14:textId="03749D83" w:rsidR="00A573FA" w:rsidRDefault="003530B0" w:rsidP="005D5C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5514D4" wp14:editId="4549CBDC">
                      <wp:simplePos x="0" y="0"/>
                      <wp:positionH relativeFrom="column">
                        <wp:posOffset>1699190</wp:posOffset>
                      </wp:positionH>
                      <wp:positionV relativeFrom="paragraph">
                        <wp:posOffset>896620</wp:posOffset>
                      </wp:positionV>
                      <wp:extent cx="610244" cy="170894"/>
                      <wp:effectExtent l="19050" t="19050" r="18415" b="38735"/>
                      <wp:wrapNone/>
                      <wp:docPr id="5" name="Arrow: Left-Right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0244" cy="170894"/>
                              </a:xfrm>
                              <a:prstGeom prst="leftRigh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BE6C53" id="Arrow: Left-Right 5" o:spid="_x0000_s1026" type="#_x0000_t69" style="position:absolute;margin-left:133.8pt;margin-top:70.6pt;width:48.05pt;height:1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" adj="3024" fillcolor="red" strokecolor="red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C12136F" wp14:editId="5B78FA87">
                      <wp:simplePos x="0" y="0"/>
                      <wp:positionH relativeFrom="column">
                        <wp:posOffset>-437515</wp:posOffset>
                      </wp:positionH>
                      <wp:positionV relativeFrom="paragraph">
                        <wp:posOffset>897255</wp:posOffset>
                      </wp:positionV>
                      <wp:extent cx="734695" cy="167005"/>
                      <wp:effectExtent l="19050" t="19050" r="27305" b="42545"/>
                      <wp:wrapNone/>
                      <wp:docPr id="7" name="Arrow: Left-Right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4695" cy="167005"/>
                              </a:xfrm>
                              <a:prstGeom prst="leftRightArrow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40CD44" id="Arrow: Left-Right 7" o:spid="_x0000_s1026" type="#_x0000_t69" style="position:absolute;margin-left:-34.45pt;margin-top:70.65pt;width:57.85pt;height:13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" adj="2455" fillcolor="#4472c4 [3204]" strokecolor="#0070c0" strokeweight="1pt"/>
                  </w:pict>
                </mc:Fallback>
              </mc:AlternateContent>
            </w:r>
            <w:r w:rsidR="00D40D9B">
              <w:rPr>
                <w:noProof/>
              </w:rPr>
              <w:drawing>
                <wp:inline distT="0" distB="0" distL="0" distR="0" wp14:anchorId="2394F17C" wp14:editId="0C5EB9F5">
                  <wp:extent cx="2111317" cy="1097280"/>
                  <wp:effectExtent l="0" t="0" r="3810" b="7620"/>
                  <wp:docPr id="3" name="Picture 3" descr="Teledyne Dalsa / Coreco Imaging X64-CL iPro PCI Frame Grabber - Price, Spe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ledyne Dalsa / Coreco Imaging X64-CL iPro PCI Frame Grabber - Price, Spec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89" t="15980" r="7872" b="8844"/>
                          <a:stretch/>
                        </pic:blipFill>
                        <pic:spPr bwMode="auto">
                          <a:xfrm>
                            <a:off x="0" y="0"/>
                            <a:ext cx="2111317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5D5CE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D5CEA" w:rsidRPr="00D40D9B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BE3B988" wp14:editId="106EF2EA">
                  <wp:extent cx="1071938" cy="1097280"/>
                  <wp:effectExtent l="0" t="0" r="0" b="7620"/>
                  <wp:docPr id="1" name="Picture 1" descr="Hyte Y60 Review | PCMa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yte Y60 Review | PCMa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13" t="7479" r="18593"/>
                          <a:stretch/>
                        </pic:blipFill>
                        <pic:spPr bwMode="auto">
                          <a:xfrm>
                            <a:off x="0" y="0"/>
                            <a:ext cx="1071938" cy="109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30A6DE9" w14:textId="3B1E9495" w:rsidR="005D5CEA" w:rsidRDefault="005D5CEA" w:rsidP="005D5C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Frame Grabber – </w:t>
            </w:r>
            <w:r w:rsidR="003530B0">
              <w:rPr>
                <w:rFonts w:ascii="Times New Roman" w:hAnsi="Times New Roman" w:cs="Times New Roman"/>
                <w:sz w:val="24"/>
                <w:szCs w:val="24"/>
              </w:rPr>
              <w:t>Teledy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Host Computer </w:t>
            </w:r>
          </w:p>
          <w:p w14:paraId="636F4699" w14:textId="774977D3" w:rsidR="005D5CEA" w:rsidRPr="00D40D9B" w:rsidRDefault="005D5CEA" w:rsidP="005D5C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DALSA PCI Express </w:t>
            </w:r>
            <w:r w:rsidR="003530B0">
              <w:rPr>
                <w:rFonts w:ascii="Times New Roman" w:hAnsi="Times New Roman" w:cs="Times New Roman"/>
                <w:sz w:val="24"/>
                <w:szCs w:val="24"/>
              </w:rPr>
              <w:t>Card</w:t>
            </w:r>
          </w:p>
        </w:tc>
      </w:tr>
    </w:tbl>
    <w:p w14:paraId="7C777695" w14:textId="303B79D9" w:rsidR="0072635F" w:rsidRDefault="0072635F"/>
    <w:p w14:paraId="74BE4E46" w14:textId="77777777" w:rsidR="0072635F" w:rsidRDefault="0072635F">
      <w:r>
        <w:br w:type="page"/>
      </w:r>
    </w:p>
    <w:tbl>
      <w:tblPr>
        <w:tblStyle w:val="TableGrid"/>
        <w:tblW w:w="0" w:type="auto"/>
        <w:tblInd w:w="-725" w:type="dxa"/>
        <w:tblLook w:val="04A0" w:firstRow="1" w:lastRow="0" w:firstColumn="1" w:lastColumn="0" w:noHBand="0" w:noVBand="1"/>
      </w:tblPr>
      <w:tblGrid>
        <w:gridCol w:w="3420"/>
        <w:gridCol w:w="5940"/>
        <w:gridCol w:w="3420"/>
      </w:tblGrid>
      <w:tr w:rsidR="00F427C5" w:rsidRPr="00D40D9B" w14:paraId="3B51F31A" w14:textId="3BC19FEE" w:rsidTr="003F1035">
        <w:tc>
          <w:tcPr>
            <w:tcW w:w="3420" w:type="dxa"/>
          </w:tcPr>
          <w:p w14:paraId="17EB0663" w14:textId="2A7AA259" w:rsidR="0072635F" w:rsidRPr="00D40D9B" w:rsidRDefault="0072635F" w:rsidP="00CD48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ost Computer</w:t>
            </w:r>
            <w:r w:rsidR="0010366E">
              <w:rPr>
                <w:rFonts w:ascii="Times New Roman" w:hAnsi="Times New Roman" w:cs="Times New Roman"/>
                <w:sz w:val="24"/>
                <w:szCs w:val="24"/>
              </w:rPr>
              <w:t xml:space="preserve"> Software</w:t>
            </w:r>
          </w:p>
        </w:tc>
        <w:tc>
          <w:tcPr>
            <w:tcW w:w="5940" w:type="dxa"/>
          </w:tcPr>
          <w:p w14:paraId="4A6FBA7C" w14:textId="76936B3C" w:rsidR="0072635F" w:rsidRPr="00D40D9B" w:rsidRDefault="0072635F" w:rsidP="00CD48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0D9B">
              <w:rPr>
                <w:rFonts w:ascii="Times New Roman" w:hAnsi="Times New Roman" w:cs="Times New Roman"/>
                <w:sz w:val="24"/>
                <w:szCs w:val="24"/>
              </w:rPr>
              <w:t xml:space="preserve">Frame Grabber </w:t>
            </w:r>
          </w:p>
        </w:tc>
        <w:tc>
          <w:tcPr>
            <w:tcW w:w="3420" w:type="dxa"/>
          </w:tcPr>
          <w:p w14:paraId="625438E8" w14:textId="15D5826B" w:rsidR="0072635F" w:rsidRPr="00D40D9B" w:rsidRDefault="0072635F" w:rsidP="00CD48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 Speed Camera</w:t>
            </w:r>
          </w:p>
        </w:tc>
      </w:tr>
      <w:tr w:rsidR="00F427C5" w:rsidRPr="00D40D9B" w14:paraId="58ED2AC8" w14:textId="2D154E04" w:rsidTr="003F1035">
        <w:tc>
          <w:tcPr>
            <w:tcW w:w="3420" w:type="dxa"/>
          </w:tcPr>
          <w:p w14:paraId="66E93D02" w14:textId="05541507" w:rsidR="0072635F" w:rsidRDefault="0072635F" w:rsidP="00CD48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635F">
              <w:drawing>
                <wp:inline distT="0" distB="0" distL="0" distR="0" wp14:anchorId="362CEC16" wp14:editId="216182DD">
                  <wp:extent cx="1684302" cy="2103120"/>
                  <wp:effectExtent l="76200" t="76200" r="125730" b="125730"/>
                  <wp:docPr id="10" name="Picture 10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application&#10;&#10;Description automatically generated"/>
                          <pic:cNvPicPr/>
                        </pic:nvPicPr>
                        <pic:blipFill rotWithShape="1">
                          <a:blip r:embed="rId9"/>
                          <a:srcRect t="281"/>
                          <a:stretch/>
                        </pic:blipFill>
                        <pic:spPr bwMode="auto">
                          <a:xfrm>
                            <a:off x="0" y="0"/>
                            <a:ext cx="1684302" cy="210312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A065D4E" w14:textId="3D97EC0F" w:rsidR="0072635F" w:rsidRDefault="0072635F" w:rsidP="00CD48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69A409F" wp14:editId="2CC6F6B8">
                  <wp:extent cx="1188052" cy="1287917"/>
                  <wp:effectExtent l="76200" t="76200" r="127000" b="14097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505" cy="130141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28C37A4" w14:textId="74386862" w:rsidR="0010366E" w:rsidRDefault="00F427C5" w:rsidP="00CD48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3095CFB" wp14:editId="0AD0D9FF">
                  <wp:extent cx="1576113" cy="457200"/>
                  <wp:effectExtent l="76200" t="76200" r="138430" b="133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6113" cy="4572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40" w:type="dxa"/>
          </w:tcPr>
          <w:p w14:paraId="58736AC3" w14:textId="21BCF0A7" w:rsidR="0072635F" w:rsidRDefault="0072635F" w:rsidP="00CD48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82B063" w14:textId="0CA8A26A" w:rsidR="0072635F" w:rsidRDefault="00F427C5" w:rsidP="00CD48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C3D45A0" wp14:editId="07D09BE2">
                      <wp:simplePos x="0" y="0"/>
                      <wp:positionH relativeFrom="column">
                        <wp:posOffset>-559291</wp:posOffset>
                      </wp:positionH>
                      <wp:positionV relativeFrom="paragraph">
                        <wp:posOffset>226496</wp:posOffset>
                      </wp:positionV>
                      <wp:extent cx="1519411" cy="517663"/>
                      <wp:effectExtent l="19050" t="19050" r="43180" b="34925"/>
                      <wp:wrapNone/>
                      <wp:docPr id="12" name="Arrow: Left-Right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19411" cy="517663"/>
                              </a:xfrm>
                              <a:prstGeom prst="leftRightArrow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BEB1226" w14:textId="4530B11C" w:rsidR="0010366E" w:rsidRPr="003F1035" w:rsidRDefault="0010366E" w:rsidP="0010366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3F103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1. CL: Configure Com 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3D45A0" id="_x0000_t69" coordsize="21600,21600" o:spt="69" adj="4320,5400" path="m,10800l@0,21600@0@3@2@3@2,21600,21600,10800@2,0@2@1@0@1@0,xe">
                      <v:stroke joinstyle="miter"/>
                      <v:formulas>
                        <v:f eqn="val #0"/>
                        <v:f eqn="val #1"/>
                        <v:f eqn="sum 21600 0 #0"/>
                        <v:f eqn="sum 21600 0 #1"/>
                        <v:f eqn="prod #0 #1 10800"/>
                        <v:f eqn="sum #0 0 @4"/>
                        <v:f eqn="sum 21600 0 @5"/>
                      </v:formulas>
                      <v:path o:connecttype="custom" o:connectlocs="@2,0;10800,@1;@0,0;0,10800;@0,21600;10800,@3;@2,21600;21600,10800" o:connectangles="270,270,270,180,90,90,90,0" textboxrect="@5,@1,@6,@3"/>
                      <v:handles>
                        <v:h position="#0,#1" xrange="0,10800" yrange="0,10800"/>
                      </v:handles>
                    </v:shapetype>
                    <v:shape id="Arrow: Left-Right 12" o:spid="_x0000_s1026" type="#_x0000_t69" style="position:absolute;left:0;text-align:left;margin-left:-44.05pt;margin-top:17.85pt;width:119.65pt;height:40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" adj="3680" fillcolor="#0070c0" strokecolor="#4472c4 [3204]" strokeweight="1pt">
                      <v:textbox>
                        <w:txbxContent>
                          <w:p w14:paraId="0BEB1226" w14:textId="4530B11C" w:rsidR="0010366E" w:rsidRPr="003F1035" w:rsidRDefault="0010366E" w:rsidP="001036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F103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4"/>
                                <w:szCs w:val="14"/>
                              </w:rPr>
                              <w:t>1. CL: Configure Com Po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2635F">
              <w:rPr>
                <w:noProof/>
              </w:rPr>
              <w:drawing>
                <wp:inline distT="0" distB="0" distL="0" distR="0" wp14:anchorId="1E087472" wp14:editId="2178B6D7">
                  <wp:extent cx="1583488" cy="822960"/>
                  <wp:effectExtent l="0" t="0" r="0" b="0"/>
                  <wp:docPr id="16" name="Picture 16" descr="Teledyne Dalsa / Coreco Imaging X64-CL iPro PCI Frame Grabber - Price, Spe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ledyne Dalsa / Coreco Imaging X64-CL iPro PCI Frame Grabber - Price, Spec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89" t="15980" r="7872" b="8844"/>
                          <a:stretch/>
                        </pic:blipFill>
                        <pic:spPr bwMode="auto">
                          <a:xfrm>
                            <a:off x="0" y="0"/>
                            <a:ext cx="1583488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72635F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26FD27D0" w14:textId="3789B779" w:rsidR="0072635F" w:rsidRPr="00D40D9B" w:rsidRDefault="003F1035" w:rsidP="007263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AF0FD8E" wp14:editId="0D5A7110">
                      <wp:simplePos x="0" y="0"/>
                      <wp:positionH relativeFrom="column">
                        <wp:posOffset>-479917</wp:posOffset>
                      </wp:positionH>
                      <wp:positionV relativeFrom="paragraph">
                        <wp:posOffset>1515838</wp:posOffset>
                      </wp:positionV>
                      <wp:extent cx="4496203" cy="517663"/>
                      <wp:effectExtent l="19050" t="19050" r="38100" b="34925"/>
                      <wp:wrapNone/>
                      <wp:docPr id="19" name="Arrow: Left-Right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96203" cy="517663"/>
                              </a:xfrm>
                              <a:prstGeom prst="leftRightArrow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956E204" w14:textId="4C1AE28A" w:rsidR="0010366E" w:rsidRPr="003F1035" w:rsidRDefault="0010366E" w:rsidP="0010366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3F103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2. RS-232 Configure Camer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F0FD8E" id="Arrow: Left-Right 19" o:spid="_x0000_s1027" type="#_x0000_t69" style="position:absolute;left:0;text-align:left;margin-left:-37.8pt;margin-top:119.35pt;width:354.05pt;height:40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" adj="1243" fillcolor="#0070c0" strokecolor="#4472c4 [3204]" strokeweight="1pt">
                      <v:textbox>
                        <w:txbxContent>
                          <w:p w14:paraId="4956E204" w14:textId="4C1AE28A" w:rsidR="0010366E" w:rsidRPr="003F1035" w:rsidRDefault="0010366E" w:rsidP="001036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F103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4"/>
                                <w:szCs w:val="14"/>
                              </w:rPr>
                              <w:t>2. RS-232 Configure Camer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C75CDA0" wp14:editId="6C23F653">
                      <wp:simplePos x="0" y="0"/>
                      <wp:positionH relativeFrom="column">
                        <wp:posOffset>-335562</wp:posOffset>
                      </wp:positionH>
                      <wp:positionV relativeFrom="paragraph">
                        <wp:posOffset>2794982</wp:posOffset>
                      </wp:positionV>
                      <wp:extent cx="4408054" cy="517663"/>
                      <wp:effectExtent l="19050" t="19050" r="31115" b="34925"/>
                      <wp:wrapNone/>
                      <wp:docPr id="21" name="Arrow: Left-Right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08054" cy="517663"/>
                              </a:xfrm>
                              <a:prstGeom prst="leftRigh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EFFEDA5" w14:textId="330EB626" w:rsidR="0010366E" w:rsidRPr="003F1035" w:rsidRDefault="00F427C5" w:rsidP="0010366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</w:pPr>
                                  <w:r w:rsidRPr="003F103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2. Python -</w:t>
                                  </w:r>
                                  <w:proofErr w:type="spellStart"/>
                                  <w:r w:rsidRPr="003F103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14"/>
                                      <w:szCs w:val="14"/>
                                    </w:rPr>
                                    <w:t>pySerial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75CDA0" id="Arrow: Left-Right 21" o:spid="_x0000_s1028" type="#_x0000_t69" style="position:absolute;left:0;text-align:left;margin-left:-26.4pt;margin-top:220.1pt;width:347.1pt;height:40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" adj="1268" fillcolor="red" strokecolor="#c00000" strokeweight="1pt">
                      <v:textbox>
                        <w:txbxContent>
                          <w:p w14:paraId="4EFFEDA5" w14:textId="330EB626" w:rsidR="0010366E" w:rsidRPr="003F1035" w:rsidRDefault="00F427C5" w:rsidP="0010366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F103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4"/>
                                <w:szCs w:val="14"/>
                              </w:rPr>
                              <w:t>2. Python -</w:t>
                            </w:r>
                            <w:proofErr w:type="spellStart"/>
                            <w:r w:rsidRPr="003F103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4"/>
                                <w:szCs w:val="14"/>
                              </w:rPr>
                              <w:t>pySerial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2635F">
              <w:rPr>
                <w:rFonts w:ascii="Times New Roman" w:hAnsi="Times New Roman" w:cs="Times New Roman"/>
                <w:sz w:val="24"/>
                <w:szCs w:val="24"/>
              </w:rPr>
              <w:t>Frame Grabber – Teledyne DALSA PCI Express Card</w:t>
            </w:r>
          </w:p>
        </w:tc>
        <w:tc>
          <w:tcPr>
            <w:tcW w:w="3420" w:type="dxa"/>
          </w:tcPr>
          <w:p w14:paraId="69925A64" w14:textId="77777777" w:rsidR="0072635F" w:rsidRDefault="0072635F" w:rsidP="00CD488F">
            <w:pPr>
              <w:jc w:val="center"/>
            </w:pPr>
          </w:p>
          <w:p w14:paraId="31E90AC3" w14:textId="77777777" w:rsidR="0072635F" w:rsidRDefault="0072635F" w:rsidP="00CD488F">
            <w:pPr>
              <w:jc w:val="center"/>
            </w:pPr>
          </w:p>
          <w:p w14:paraId="66ECD19E" w14:textId="4FB31A4F" w:rsidR="0072635F" w:rsidRDefault="0072635F" w:rsidP="00CD488F">
            <w:pPr>
              <w:jc w:val="center"/>
            </w:pPr>
          </w:p>
          <w:p w14:paraId="25051B6C" w14:textId="7AFB1B4E" w:rsidR="0010366E" w:rsidRDefault="0010366E" w:rsidP="00CD488F">
            <w:pPr>
              <w:jc w:val="center"/>
            </w:pPr>
          </w:p>
          <w:p w14:paraId="785D6BBE" w14:textId="4E3BF9B7" w:rsidR="0010366E" w:rsidRDefault="0010366E" w:rsidP="00CD488F">
            <w:pPr>
              <w:jc w:val="center"/>
            </w:pPr>
          </w:p>
          <w:p w14:paraId="6DE7B6AC" w14:textId="77777777" w:rsidR="00F427C5" w:rsidRDefault="00F427C5" w:rsidP="00CD488F">
            <w:pPr>
              <w:jc w:val="center"/>
            </w:pPr>
          </w:p>
          <w:p w14:paraId="5DE03D37" w14:textId="7E994829" w:rsidR="0010366E" w:rsidRDefault="0010366E" w:rsidP="00CD488F">
            <w:pPr>
              <w:jc w:val="center"/>
            </w:pPr>
          </w:p>
          <w:p w14:paraId="59723D49" w14:textId="5CE13FB7" w:rsidR="0010366E" w:rsidRDefault="0010366E" w:rsidP="00CD488F">
            <w:pPr>
              <w:jc w:val="center"/>
            </w:pPr>
          </w:p>
          <w:p w14:paraId="48562905" w14:textId="4208AB2B" w:rsidR="00F427C5" w:rsidRDefault="00F427C5" w:rsidP="00CD488F">
            <w:pPr>
              <w:jc w:val="center"/>
            </w:pPr>
          </w:p>
          <w:p w14:paraId="619B624B" w14:textId="2116B0A3" w:rsidR="00F427C5" w:rsidRDefault="00F427C5" w:rsidP="00CD488F">
            <w:pPr>
              <w:jc w:val="center"/>
            </w:pPr>
          </w:p>
          <w:p w14:paraId="7E832B70" w14:textId="092659CF" w:rsidR="00F427C5" w:rsidRDefault="00F427C5" w:rsidP="00CD488F">
            <w:pPr>
              <w:jc w:val="center"/>
            </w:pPr>
          </w:p>
          <w:p w14:paraId="1F4FFFE4" w14:textId="395069AF" w:rsidR="00F427C5" w:rsidRDefault="00F427C5" w:rsidP="00CD488F">
            <w:pPr>
              <w:jc w:val="center"/>
            </w:pPr>
          </w:p>
          <w:p w14:paraId="5CF33869" w14:textId="77777777" w:rsidR="003F1035" w:rsidRDefault="003F1035" w:rsidP="00CD488F">
            <w:pPr>
              <w:jc w:val="center"/>
            </w:pPr>
          </w:p>
          <w:p w14:paraId="1D58AE90" w14:textId="77777777" w:rsidR="0072635F" w:rsidRDefault="0072635F" w:rsidP="00CD488F">
            <w:pPr>
              <w:jc w:val="center"/>
            </w:pPr>
          </w:p>
          <w:p w14:paraId="66DCEAE6" w14:textId="77777777" w:rsidR="0072635F" w:rsidRDefault="0072635F" w:rsidP="00CD488F">
            <w:pPr>
              <w:jc w:val="center"/>
            </w:pPr>
          </w:p>
          <w:p w14:paraId="785C23C0" w14:textId="77777777" w:rsidR="0072635F" w:rsidRDefault="0072635F" w:rsidP="00CD488F">
            <w:pPr>
              <w:jc w:val="center"/>
            </w:pPr>
          </w:p>
          <w:p w14:paraId="711B07E1" w14:textId="77777777" w:rsidR="0072635F" w:rsidRDefault="0072635F" w:rsidP="00CD488F">
            <w:pPr>
              <w:jc w:val="center"/>
            </w:pPr>
            <w:r w:rsidRPr="0072635F">
              <w:drawing>
                <wp:inline distT="0" distB="0" distL="0" distR="0" wp14:anchorId="00F80175" wp14:editId="17E73773">
                  <wp:extent cx="1540081" cy="1319916"/>
                  <wp:effectExtent l="0" t="0" r="317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t="12107"/>
                          <a:stretch/>
                        </pic:blipFill>
                        <pic:spPr bwMode="auto">
                          <a:xfrm>
                            <a:off x="0" y="0"/>
                            <a:ext cx="1544953" cy="13240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9467289" w14:textId="27C7FACD" w:rsidR="0010366E" w:rsidRPr="0072635F" w:rsidRDefault="0010366E" w:rsidP="00CD488F">
            <w:pPr>
              <w:jc w:val="center"/>
            </w:pPr>
            <w:r>
              <w:t>SW-4000M-PMC</w:t>
            </w:r>
            <w:r w:rsidR="003F1035">
              <w:t>L</w:t>
            </w:r>
          </w:p>
        </w:tc>
      </w:tr>
    </w:tbl>
    <w:p w14:paraId="577A9CFF" w14:textId="3976F5E8" w:rsidR="0072635F" w:rsidRDefault="0072635F"/>
    <w:p w14:paraId="2AFAB4CB" w14:textId="55DD88E0" w:rsidR="0072635F" w:rsidRDefault="0072635F"/>
    <w:p w14:paraId="061CE4F4" w14:textId="6086F949" w:rsidR="0072635F" w:rsidRDefault="0072635F"/>
    <w:p w14:paraId="6292AE74" w14:textId="3C361440" w:rsidR="00142921" w:rsidRDefault="00142921"/>
    <w:sectPr w:rsidR="00142921" w:rsidSect="00A573F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tLQ0tQRiY3MDIyUdpeDU4uLM/DyQAqNaAKCLKVIsAAAA"/>
  </w:docVars>
  <w:rsids>
    <w:rsidRoot w:val="00A573FA"/>
    <w:rsid w:val="0010366E"/>
    <w:rsid w:val="00142921"/>
    <w:rsid w:val="003530B0"/>
    <w:rsid w:val="003A3965"/>
    <w:rsid w:val="003F1035"/>
    <w:rsid w:val="005D5CEA"/>
    <w:rsid w:val="0072635F"/>
    <w:rsid w:val="00A573FA"/>
    <w:rsid w:val="00AB5864"/>
    <w:rsid w:val="00CA4471"/>
    <w:rsid w:val="00D40D9B"/>
    <w:rsid w:val="00D95EB1"/>
    <w:rsid w:val="00DD40FD"/>
    <w:rsid w:val="00F0565B"/>
    <w:rsid w:val="00F42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AA1DE"/>
  <w14:defaultImageDpi w14:val="32767"/>
  <w15:chartTrackingRefBased/>
  <w15:docId w15:val="{7D7E9FB0-8B87-45C1-829F-2075E440B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3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36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08E9B36-38AB-432A-A384-D8D7D7E1A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chael</dc:creator>
  <cp:keywords/>
  <dc:description/>
  <cp:lastModifiedBy>Nguyen, Michael</cp:lastModifiedBy>
  <cp:revision>7</cp:revision>
  <dcterms:created xsi:type="dcterms:W3CDTF">2023-03-28T23:32:00Z</dcterms:created>
  <dcterms:modified xsi:type="dcterms:W3CDTF">2023-03-30T04:30:00Z</dcterms:modified>
</cp:coreProperties>
</file>